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c032f5961c20e247446ebb49b861b77070fbcae"/>
    <w:p>
      <w:pPr>
        <w:pStyle w:val="Heading1"/>
      </w:pPr>
      <w:r>
        <w:t xml:space="preserve">Cover Letter for Banker Position in Russia Saint Petersburg</w:t>
      </w:r>
    </w:p>
    <w:p>
      <w:pPr>
        <w:pStyle w:val="FirstParagraph"/>
      </w:pPr>
      <w:r>
        <w:t xml:space="preserve">Dear [Hiring Manager's Name],</w:t>
      </w:r>
    </w:p>
    <w:p>
      <w:pPr>
        <w:pStyle w:val="BodyText"/>
      </w:pPr>
      <w:r>
        <w:t xml:space="preserve">As a dedicated and experienced professional in the field of banking, I am thrilled to submit my application for the Banker position at your esteemed institution in Russia Saint Petersburg. This opportunity aligns perfectly with my career aspirations, as I have long been fascinated by the dynamic financial landscape of Russia, particularly its economic heartland in Saint Petersburg. With a proven track record in banking and a deep understanding of international finance, I am eager to contribute my expertise to support your organization’s goals while immersing myself in the unique challenges and opportunities presented by this vibrant city.</w:t>
      </w:r>
    </w:p>
    <w:p>
      <w:pPr>
        <w:pStyle w:val="BodyText"/>
      </w:pPr>
      <w:r>
        <w:t xml:space="preserve">My journey as a Banker has been defined by a commitment to excellence, client-centric solutions, and strategic financial advisory. Over the past [X years], I have worked across various roles in commercial banking, investment services, and risk management, consistently delivering results that drive growth and foster trust. Whether advising clients on complex financial instruments or optimizing portfolio strategies for institutional investors, I have cultivated a reputation for precision, integrity, and adaptability. These experiences have equipped me with the technical acumen and soft skills necessary to thrive in high-pressure environments while maintaining long-term relationships with stakeholders.</w:t>
      </w:r>
    </w:p>
    <w:p>
      <w:pPr>
        <w:pStyle w:val="BodyText"/>
      </w:pPr>
      <w:r>
        <w:t xml:space="preserve">What excites me most about the Banker role in Russia Saint Petersburg is the opportunity to engage with a market that combines historical significance with modern economic innovation. Saint Petersburg, as one of Russia’s premier financial centers, is home to a diverse ecosystem of banks, multinational corporations, and emerging startups. The city’s strategic location on the Baltic Sea and its rich cultural heritage make it a hub for both domestic and international business. I am particularly drawn to the potential for collaboration with local institutions to address pressing economic challenges while leveraging global best practices. My understanding of Russian financial regulations, combined with my fluency in [language, e.g., English and Russian], positions me to bridge gaps between regional needs and international standards.</w:t>
      </w:r>
    </w:p>
    <w:p>
      <w:pPr>
        <w:pStyle w:val="BodyText"/>
      </w:pPr>
      <w:r>
        <w:t xml:space="preserve">As a Banker, I have always prioritized building trust through transparency and personalized service. In my previous role at [Previous Bank Name], I spearheaded initiatives to enhance customer satisfaction by tailoring financial products to meet the unique needs of clients. For instance, I developed a comprehensive wealth management program that increased client retention by 30% within a year. Similarly, my work in risk assessment and compliance ensured that our institution maintained a robust framework for navigating regulatory complexities. These experiences have reinforced my belief that successful banking is not just about numbers but about understanding the human element behind every transaction.</w:t>
      </w:r>
    </w:p>
    <w:p>
      <w:pPr>
        <w:pStyle w:val="BodyText"/>
      </w:pPr>
      <w:r>
        <w:t xml:space="preserve">What sets me apart as a Banker is my ability to combine analytical rigor with creative problem-solving. In Saint Petersburg, where the financial sector is evolving rapidly, I am confident in my capacity to contribute innovative ideas while respecting local traditions. For example, I have previously collaborated with cross-functional teams to implement digital banking solutions that streamlined operations and improved accessibility for clients. In a city like Saint Petersburg, where the demand for tech-driven financial services is growing, my background in fintech and digital transformation would allow me to support your institution’s vision of modernization without compromising on security or service quality.</w:t>
      </w:r>
    </w:p>
    <w:p>
      <w:pPr>
        <w:pStyle w:val="BodyText"/>
      </w:pPr>
      <w:r>
        <w:t xml:space="preserve">Moreover, I am deeply aware of the cultural nuances that shape business interactions in Russia. Saint Petersburg, with its blend of European influences and Russian traditions, requires a nuanced approach to relationship-building. I have spent time studying the local business etiquette, including the importance of punctuality, formal communication channels, and long-term partnership development. This knowledge will enable me to connect effectively with clients and colleagues in Saint Petersburg while demonstrating respect for their values and expectations.</w:t>
      </w:r>
    </w:p>
    <w:p>
      <w:pPr>
        <w:pStyle w:val="BodyText"/>
      </w:pPr>
      <w:r>
        <w:t xml:space="preserve">My decision to pursue this opportunity is further fueled by my admiration for the resilience and innovation of Russian businesses. From the bustling financial districts of Saint Petersburg to the thriving tech startups in the region, I see a landscape ripe for growth. As a Banker, I am eager to play a role in empowering these enterprises through strategic financial guidance and tailored solutions. Whether supporting local entrepreneurs or advising multinational firms navigating the Russian market, I am committed to fostering sustainable economic development.</w:t>
      </w:r>
    </w:p>
    <w:p>
      <w:pPr>
        <w:pStyle w:val="BodyText"/>
      </w:pPr>
      <w:r>
        <w:t xml:space="preserve">In addition to my professional experience, I bring a strong work ethic and a passion for continuous learning. I hold [relevant certifications, e.g., CFA Charterholder or MBA] and actively pursue opportunities to stay updated on global financial trends. This dedication ensures that I can provide clients with insights that are both current and actionable. In Saint Petersburg, where the banking sector is increasingly influenced by geopolitical dynamics and technological advancements, this commitment to growth will be invaluable.</w:t>
      </w:r>
    </w:p>
    <w:p>
      <w:pPr>
        <w:pStyle w:val="BodyText"/>
      </w:pPr>
      <w:r>
        <w:t xml:space="preserve">Finally, I am confident that my skills, experience, and enthusiasm for the Russian market make me an ideal candidate for the Banker position in Russia Saint Petersburg. I am excited about the possibility of contributing to your institution’s success while immersing myself in a city that offers both professional and personal enrichment. Thank you for considering my application. I would welcome the opportunity to discuss how my background aligns with your needs and how I can add value to your te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Russia Saint Petersburg</dc:title>
  <dc:creator/>
  <dc:language>en</dc:language>
  <cp:keywords/>
  <dcterms:created xsi:type="dcterms:W3CDTF">2025-10-03T21:55:03Z</dcterms:created>
  <dcterms:modified xsi:type="dcterms:W3CDTF">2025-10-03T21:55:03Z</dcterms:modified>
</cp:coreProperties>
</file>

<file path=docProps/custom.xml><?xml version="1.0" encoding="utf-8"?>
<Properties xmlns="http://schemas.openxmlformats.org/officeDocument/2006/custom-properties" xmlns:vt="http://schemas.openxmlformats.org/officeDocument/2006/docPropsVTypes"/>
</file>